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0D2CFD" w14:textId="5DD43FD8" w:rsidR="00566BD2" w:rsidRDefault="003C1039" w:rsidP="003C1039">
      <w:pPr>
        <w:pStyle w:val="Bezodstpw"/>
        <w:spacing w:before="48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4A3CFEE" wp14:editId="0BC0C0EB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2" name="Obraz 2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Uniwersytet Rzeszowski</w:t>
      </w:r>
    </w:p>
    <w:p w14:paraId="12E13623" w14:textId="107FF546" w:rsidR="003C1039" w:rsidRDefault="003C1039" w:rsidP="003C1039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ydział </w:t>
      </w:r>
      <w:r w:rsidRPr="003C1039">
        <w:rPr>
          <w:rFonts w:ascii="Times New Roman" w:hAnsi="Times New Roman" w:cs="Times New Roman"/>
          <w:b/>
          <w:sz w:val="24"/>
          <w:szCs w:val="24"/>
        </w:rPr>
        <w:t>Nauk Ścisłych i Technicznych</w:t>
      </w:r>
    </w:p>
    <w:p w14:paraId="1A736A33" w14:textId="737B419A" w:rsidR="003C1039" w:rsidRDefault="003C1039" w:rsidP="003C1039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ytut Informatyki</w:t>
      </w:r>
    </w:p>
    <w:p w14:paraId="416D7FA5" w14:textId="6C189F87" w:rsidR="003D766C" w:rsidRDefault="002A09AD" w:rsidP="003C1039">
      <w:pPr>
        <w:pStyle w:val="Bezodstpw"/>
        <w:spacing w:before="20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an Nowak</w:t>
      </w:r>
    </w:p>
    <w:p w14:paraId="10BF9E5D" w14:textId="23DE5737" w:rsidR="002A09AD" w:rsidRDefault="002A09AD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r albumu studenta jn12345</w:t>
      </w:r>
    </w:p>
    <w:p w14:paraId="0AC935C4" w14:textId="77777777" w:rsidR="002A09AD" w:rsidRPr="00B461FB" w:rsidRDefault="002A09AD" w:rsidP="00CF7B2A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 w:rsidRPr="00B461FB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Tytuł projektu</w:t>
      </w:r>
    </w:p>
    <w:p w14:paraId="025EE855" w14:textId="0517B300" w:rsidR="003D766C" w:rsidRPr="00203EDC" w:rsidRDefault="002A09AD" w:rsidP="00CF7B2A">
      <w:pPr>
        <w:pStyle w:val="Bezodstpw"/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aca projektowa z Inżynierii oprogramowania</w:t>
      </w:r>
    </w:p>
    <w:p w14:paraId="70D650B0" w14:textId="4606571A" w:rsidR="00566BD2" w:rsidRDefault="002A09AD" w:rsidP="00CF7B2A">
      <w:pPr>
        <w:spacing w:before="240" w:after="240"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rowadzący: mgr inż. Ewa Żesławska</w:t>
      </w:r>
    </w:p>
    <w:p w14:paraId="2ACC938D" w14:textId="674CE0D0" w:rsidR="00566BD2" w:rsidRDefault="00566BD2" w:rsidP="003C1039">
      <w:pPr>
        <w:spacing w:before="6120" w:after="0"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Rzeszów </w:t>
      </w:r>
      <w:r w:rsidR="002A09AD">
        <w:rPr>
          <w:rFonts w:cs="Times New Roman"/>
          <w:sz w:val="24"/>
          <w:szCs w:val="24"/>
        </w:rPr>
        <w:t>2</w:t>
      </w:r>
      <w:r w:rsidR="000B6FC1">
        <w:rPr>
          <w:rFonts w:cs="Times New Roman"/>
          <w:sz w:val="24"/>
          <w:szCs w:val="24"/>
        </w:rPr>
        <w:t>02</w:t>
      </w:r>
      <w:r w:rsidR="002A09AD">
        <w:rPr>
          <w:rFonts w:cs="Times New Roman"/>
          <w:sz w:val="24"/>
          <w:szCs w:val="24"/>
        </w:rPr>
        <w:t>X</w:t>
      </w:r>
      <w:r>
        <w:rPr>
          <w:rFonts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3C2E0B24" w14:textId="3763425E" w:rsidR="00B461FB" w:rsidRPr="00D72EA6" w:rsidRDefault="00B461FB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D72EA6">
            <w:rPr>
              <w:rFonts w:ascii="Times New Roman" w:hAnsi="Times New Roman" w:cs="Times New Roman"/>
              <w:color w:val="auto"/>
            </w:rPr>
            <w:t>Spis treści</w:t>
          </w:r>
        </w:p>
        <w:p w14:paraId="284BF6C3" w14:textId="78E20560" w:rsidR="0010598B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1624902" w:history="1">
            <w:r w:rsidR="0010598B" w:rsidRPr="00750588">
              <w:rPr>
                <w:rStyle w:val="Hipercze"/>
                <w:noProof/>
              </w:rPr>
              <w:t>1.</w:t>
            </w:r>
            <w:r w:rsidR="0010598B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10598B" w:rsidRPr="00750588">
              <w:rPr>
                <w:rStyle w:val="Hipercze"/>
                <w:noProof/>
              </w:rPr>
              <w:t>Opis biznesowy projektowanego systemu</w:t>
            </w:r>
            <w:r w:rsidR="0010598B">
              <w:rPr>
                <w:noProof/>
                <w:webHidden/>
              </w:rPr>
              <w:tab/>
            </w:r>
            <w:r w:rsidR="0010598B">
              <w:rPr>
                <w:noProof/>
                <w:webHidden/>
              </w:rPr>
              <w:fldChar w:fldCharType="begin"/>
            </w:r>
            <w:r w:rsidR="0010598B">
              <w:rPr>
                <w:noProof/>
                <w:webHidden/>
              </w:rPr>
              <w:instrText xml:space="preserve"> PAGEREF _Toc181624902 \h </w:instrText>
            </w:r>
            <w:r w:rsidR="0010598B">
              <w:rPr>
                <w:noProof/>
                <w:webHidden/>
              </w:rPr>
            </w:r>
            <w:r w:rsidR="0010598B">
              <w:rPr>
                <w:noProof/>
                <w:webHidden/>
              </w:rPr>
              <w:fldChar w:fldCharType="separate"/>
            </w:r>
            <w:r w:rsidR="0010598B">
              <w:rPr>
                <w:noProof/>
                <w:webHidden/>
              </w:rPr>
              <w:t>3</w:t>
            </w:r>
            <w:r w:rsidR="0010598B">
              <w:rPr>
                <w:noProof/>
                <w:webHidden/>
              </w:rPr>
              <w:fldChar w:fldCharType="end"/>
            </w:r>
          </w:hyperlink>
        </w:p>
        <w:p w14:paraId="054651BD" w14:textId="262A7C7D" w:rsidR="0010598B" w:rsidRDefault="0010598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1624903" w:history="1">
            <w:r w:rsidRPr="00750588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750588">
              <w:rPr>
                <w:rStyle w:val="Hipercze"/>
                <w:noProof/>
              </w:rPr>
              <w:t>Modelowanie systemu i jego otocz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A6A4B" w14:textId="494F3BF6" w:rsidR="0010598B" w:rsidRDefault="0010598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1624904" w:history="1">
            <w:r w:rsidRPr="00750588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750588">
              <w:rPr>
                <w:rStyle w:val="Hipercze"/>
                <w:noProof/>
              </w:rPr>
              <w:t>Opis techniczny projektowanego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CA6A7" w14:textId="4ECBADB1" w:rsidR="0010598B" w:rsidRDefault="0010598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1624905" w:history="1">
            <w:r w:rsidRPr="00750588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750588">
              <w:rPr>
                <w:rStyle w:val="Hipercze"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1FB42" w14:textId="749DCB19" w:rsidR="0010598B" w:rsidRDefault="0010598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1624906" w:history="1">
            <w:r w:rsidRPr="00750588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750588">
              <w:rPr>
                <w:rStyle w:val="Hipercze"/>
                <w:noProof/>
              </w:rPr>
              <w:t>Projekt interfejsu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0DB5B" w14:textId="0C612B9A" w:rsidR="0010598B" w:rsidRDefault="0010598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1624907" w:history="1">
            <w:r w:rsidRPr="00750588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750588">
              <w:rPr>
                <w:rStyle w:val="Hipercze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9C1DBA" w14:textId="4A9C97CA" w:rsidR="0010598B" w:rsidRDefault="0010598B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1624908" w:history="1">
            <w:r w:rsidRPr="00750588">
              <w:rPr>
                <w:rStyle w:val="Hipercze"/>
                <w:noProof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D6973" w14:textId="31440048" w:rsidR="0010598B" w:rsidRDefault="0010598B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1624909" w:history="1">
            <w:r w:rsidRPr="00750588">
              <w:rPr>
                <w:rStyle w:val="Hipercze"/>
                <w:noProof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32471" w14:textId="6EDB73BF" w:rsidR="0010598B" w:rsidRDefault="0010598B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1624910" w:history="1">
            <w:r w:rsidRPr="00750588">
              <w:rPr>
                <w:rStyle w:val="Hipercze"/>
                <w:noProof/>
              </w:rPr>
              <w:t>Oświadczenie studenta o samodzielności pr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1F09B75A" w:rsidR="00B461FB" w:rsidRDefault="00B461FB">
          <w:r>
            <w:rPr>
              <w:b/>
              <w:bCs/>
            </w:rPr>
            <w:fldChar w:fldCharType="end"/>
          </w:r>
        </w:p>
      </w:sdtContent>
    </w:sdt>
    <w:p w14:paraId="2176B424" w14:textId="77777777" w:rsidR="00566BD2" w:rsidRPr="00B461FB" w:rsidRDefault="00566BD2" w:rsidP="00B461FB">
      <w:pPr>
        <w:tabs>
          <w:tab w:val="right" w:pos="9072"/>
        </w:tabs>
        <w:spacing w:after="0" w:line="360" w:lineRule="auto"/>
        <w:ind w:firstLine="0"/>
        <w:rPr>
          <w:rFonts w:cs="Times New Roman"/>
          <w:b/>
          <w:sz w:val="24"/>
          <w:szCs w:val="24"/>
        </w:rPr>
      </w:pPr>
    </w:p>
    <w:p w14:paraId="07FCB7AF" w14:textId="77777777" w:rsidR="00566BD2" w:rsidRDefault="00566BD2" w:rsidP="00566BD2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051F5DA4" w14:textId="4E8CAD93" w:rsidR="00566BD2" w:rsidRDefault="00566BD2" w:rsidP="009D4B29">
      <w:pPr>
        <w:pStyle w:val="Tytu"/>
      </w:pPr>
      <w:bookmarkStart w:id="0" w:name="_Toc148336790"/>
      <w:bookmarkStart w:id="1" w:name="_Toc181624902"/>
      <w:r w:rsidRPr="00D04FF6">
        <w:lastRenderedPageBreak/>
        <w:t xml:space="preserve">Opis </w:t>
      </w:r>
      <w:bookmarkEnd w:id="0"/>
      <w:r w:rsidR="007817E3">
        <w:t xml:space="preserve">biznesowy projektowanego </w:t>
      </w:r>
      <w:r w:rsidR="00FD1FDB">
        <w:t>systemu</w:t>
      </w:r>
      <w:bookmarkEnd w:id="1"/>
    </w:p>
    <w:p w14:paraId="7C62B92F" w14:textId="6AF1509D" w:rsidR="003422EF" w:rsidRDefault="003422EF" w:rsidP="003422EF">
      <w:r w:rsidRPr="003422EF">
        <w:t>W tym rozdziale należy umieścić opis świata wykonany opis biznesowy „świata rzeczywistego” projektowanego oprogramowania wraz z definicja wymagań funkcjonalnych i niefunkcjonalnych projektowanego oprogramowania</w:t>
      </w:r>
    </w:p>
    <w:p w14:paraId="6573C7F0" w14:textId="03477219" w:rsidR="003422EF" w:rsidRDefault="003422EF">
      <w:pPr>
        <w:spacing w:after="160"/>
        <w:ind w:firstLine="0"/>
        <w:jc w:val="left"/>
      </w:pPr>
      <w:r>
        <w:br w:type="page"/>
      </w:r>
    </w:p>
    <w:p w14:paraId="6DA51AB6" w14:textId="100121DE" w:rsidR="00566BD2" w:rsidRDefault="00497037" w:rsidP="009D4B29">
      <w:pPr>
        <w:pStyle w:val="Tytu"/>
      </w:pPr>
      <w:bookmarkStart w:id="2" w:name="_Toc181624903"/>
      <w:r>
        <w:lastRenderedPageBreak/>
        <w:t>Modelowanie systemu i jego otoczenia</w:t>
      </w:r>
      <w:bookmarkEnd w:id="2"/>
    </w:p>
    <w:p w14:paraId="57C0AF5C" w14:textId="77777777" w:rsidR="00497037" w:rsidRDefault="00497037" w:rsidP="00497037">
      <w:r>
        <w:t xml:space="preserve">W tym rozdziale umieszczone będą opracowywane diagramy UML wraz z ich opisami, m.in.: diagram przypadków użycia, aktywności, czynności, sekwencji, stanów. </w:t>
      </w:r>
    </w:p>
    <w:p w14:paraId="531495B9" w14:textId="77777777" w:rsidR="00497037" w:rsidRPr="00497037" w:rsidRDefault="00497037" w:rsidP="00497037"/>
    <w:p w14:paraId="5544623B" w14:textId="1463ED62" w:rsidR="00497037" w:rsidRDefault="00497037" w:rsidP="00497037">
      <w:pPr>
        <w:pStyle w:val="Akapitzlist"/>
        <w:numPr>
          <w:ilvl w:val="1"/>
          <w:numId w:val="9"/>
        </w:numPr>
        <w:rPr>
          <w:b/>
          <w:bCs/>
        </w:rPr>
      </w:pPr>
      <w:r w:rsidRPr="00497037">
        <w:rPr>
          <w:b/>
          <w:bCs/>
        </w:rPr>
        <w:t>Diagram przypadków użycia</w:t>
      </w:r>
    </w:p>
    <w:p w14:paraId="4EC103CC" w14:textId="07C85336" w:rsidR="00497037" w:rsidRPr="00497037" w:rsidRDefault="00497037" w:rsidP="00497037">
      <w:r>
        <w:t xml:space="preserve">W tym podrozdziale umieszony zostanie diagram przypadków użycia wraz z opisem scenariuszy przypadków użycia. </w:t>
      </w:r>
    </w:p>
    <w:p w14:paraId="76C5B714" w14:textId="75AE79C8" w:rsidR="00497037" w:rsidRDefault="00497037" w:rsidP="00497037">
      <w:pPr>
        <w:pStyle w:val="Akapitzlist"/>
        <w:numPr>
          <w:ilvl w:val="1"/>
          <w:numId w:val="9"/>
        </w:numPr>
        <w:rPr>
          <w:b/>
          <w:bCs/>
        </w:rPr>
      </w:pPr>
      <w:r w:rsidRPr="00497037">
        <w:rPr>
          <w:b/>
          <w:bCs/>
        </w:rPr>
        <w:t>Model interakcji użytkowników z systemem</w:t>
      </w:r>
    </w:p>
    <w:p w14:paraId="498B260E" w14:textId="6AB7CA56" w:rsidR="00497037" w:rsidRDefault="00497037" w:rsidP="00497037">
      <w:r>
        <w:t xml:space="preserve">Diagramy aktywności </w:t>
      </w:r>
    </w:p>
    <w:p w14:paraId="4E0C8C69" w14:textId="6B66364E" w:rsidR="00497037" w:rsidRPr="00497037" w:rsidRDefault="00497037" w:rsidP="00497037">
      <w:r>
        <w:t xml:space="preserve">Diagramy sekwencji </w:t>
      </w:r>
    </w:p>
    <w:p w14:paraId="5DBFFE1A" w14:textId="215A2D1E" w:rsidR="003422EF" w:rsidRDefault="003422EF">
      <w:pPr>
        <w:spacing w:after="160"/>
        <w:ind w:firstLine="0"/>
        <w:jc w:val="left"/>
      </w:pPr>
      <w:r>
        <w:br w:type="page"/>
      </w:r>
    </w:p>
    <w:p w14:paraId="331BB00A" w14:textId="20B0EFE7" w:rsidR="00497037" w:rsidRPr="00497037" w:rsidRDefault="00963087" w:rsidP="009D4B29">
      <w:pPr>
        <w:pStyle w:val="Tytu"/>
      </w:pPr>
      <w:bookmarkStart w:id="3" w:name="_Toc148336793"/>
      <w:bookmarkStart w:id="4" w:name="_Toc181624904"/>
      <w:r w:rsidRPr="00963087">
        <w:lastRenderedPageBreak/>
        <w:t xml:space="preserve">Opis techniczny </w:t>
      </w:r>
      <w:bookmarkEnd w:id="3"/>
      <w:r w:rsidR="00497037">
        <w:t>projektowanego systemu</w:t>
      </w:r>
      <w:bookmarkEnd w:id="4"/>
      <w:r w:rsidR="00497037">
        <w:t xml:space="preserve"> </w:t>
      </w:r>
    </w:p>
    <w:p w14:paraId="7841AD69" w14:textId="34BF794D" w:rsidR="00217B1E" w:rsidRDefault="000037E4" w:rsidP="00497037">
      <w:r>
        <w:t>Należy umieścić informacje odnośnie</w:t>
      </w:r>
      <w:r w:rsidR="00497037">
        <w:t>:</w:t>
      </w:r>
    </w:p>
    <w:p w14:paraId="06728AAE" w14:textId="76E9BF3C" w:rsidR="00497037" w:rsidRDefault="00497037" w:rsidP="00497037">
      <w:pPr>
        <w:pStyle w:val="Akapitzlist"/>
        <w:numPr>
          <w:ilvl w:val="0"/>
          <w:numId w:val="12"/>
        </w:numPr>
      </w:pPr>
      <w:r>
        <w:t xml:space="preserve">Proponowanej technologii, język po stronie beckendu, </w:t>
      </w:r>
      <w:r w:rsidRPr="00714D5F">
        <w:t>frontend</w:t>
      </w:r>
    </w:p>
    <w:p w14:paraId="172C61E3" w14:textId="5D4C821A" w:rsidR="00497037" w:rsidRDefault="00497037" w:rsidP="00497037">
      <w:pPr>
        <w:pStyle w:val="Akapitzlist"/>
        <w:numPr>
          <w:ilvl w:val="0"/>
          <w:numId w:val="12"/>
        </w:numPr>
      </w:pPr>
      <w:r>
        <w:t>Wymagania sprzętowe</w:t>
      </w:r>
    </w:p>
    <w:p w14:paraId="7D6615C8" w14:textId="2EBE137E" w:rsidR="00497037" w:rsidRDefault="00497037">
      <w:pPr>
        <w:spacing w:after="160"/>
        <w:ind w:firstLine="0"/>
        <w:jc w:val="left"/>
      </w:pPr>
      <w:r>
        <w:br w:type="page"/>
      </w:r>
    </w:p>
    <w:p w14:paraId="3728E661" w14:textId="34EE5FB6" w:rsidR="00497037" w:rsidRDefault="00497037" w:rsidP="009D4B29">
      <w:pPr>
        <w:pStyle w:val="Tytu"/>
      </w:pPr>
      <w:bookmarkStart w:id="5" w:name="_Toc181624905"/>
      <w:r>
        <w:lastRenderedPageBreak/>
        <w:t>Opis struktury projektu</w:t>
      </w:r>
      <w:bookmarkEnd w:id="5"/>
    </w:p>
    <w:p w14:paraId="57D5E342" w14:textId="4D9BCA42" w:rsidR="00497037" w:rsidRPr="00497037" w:rsidRDefault="00497037" w:rsidP="00497037">
      <w:r>
        <w:t xml:space="preserve">W przypadku gdy w projektowanym systemie zakłada się przechowywanie zarządzanie danymi należy opisać strukturę podać niezbędne informacje, przedstawić diagram ERD oraz szczegółowy opis zaprojektowanej struktury bazy danych. </w:t>
      </w:r>
    </w:p>
    <w:p w14:paraId="0E1F0A35" w14:textId="310570A9" w:rsidR="003422EF" w:rsidRDefault="003422EF">
      <w:pPr>
        <w:spacing w:after="160"/>
        <w:ind w:firstLine="0"/>
        <w:jc w:val="left"/>
      </w:pPr>
      <w:r>
        <w:br w:type="page"/>
      </w:r>
    </w:p>
    <w:p w14:paraId="6CCD7DE3" w14:textId="15EE2B77" w:rsidR="00751397" w:rsidRPr="003761DE" w:rsidRDefault="00B461FB" w:rsidP="009D4B29">
      <w:pPr>
        <w:pStyle w:val="Tytu"/>
      </w:pPr>
      <w:bookmarkStart w:id="6" w:name="_Toc148336794"/>
      <w:bookmarkStart w:id="7" w:name="_Toc181624906"/>
      <w:r>
        <w:lastRenderedPageBreak/>
        <w:t>Projekt interfejsu użytkownika</w:t>
      </w:r>
      <w:bookmarkEnd w:id="6"/>
      <w:bookmarkEnd w:id="7"/>
    </w:p>
    <w:p w14:paraId="545B652B" w14:textId="5261CD41" w:rsidR="000037E4" w:rsidRDefault="000037E4" w:rsidP="003422EF">
      <w:r>
        <w:t xml:space="preserve">Należy przedstawić opis </w:t>
      </w:r>
      <w:r w:rsidR="00241E47">
        <w:t>planowanych widoków GUI (warstwy użytkowej) projektowanej aplikacji.</w:t>
      </w:r>
    </w:p>
    <w:p w14:paraId="34E018F4" w14:textId="306955DE" w:rsidR="003422EF" w:rsidRDefault="003422EF">
      <w:pPr>
        <w:spacing w:after="160"/>
        <w:ind w:firstLine="0"/>
        <w:jc w:val="left"/>
      </w:pPr>
      <w:r>
        <w:br w:type="page"/>
      </w:r>
    </w:p>
    <w:p w14:paraId="3D5776D8" w14:textId="61375283" w:rsidR="00F47257" w:rsidRDefault="00F47257" w:rsidP="009D4B29">
      <w:pPr>
        <w:pStyle w:val="Tytu"/>
      </w:pPr>
      <w:bookmarkStart w:id="8" w:name="_Toc148336795"/>
      <w:bookmarkStart w:id="9" w:name="_Toc181624907"/>
      <w:r w:rsidRPr="00F47257">
        <w:lastRenderedPageBreak/>
        <w:t>Podsumowanie</w:t>
      </w:r>
      <w:bookmarkEnd w:id="8"/>
      <w:bookmarkEnd w:id="9"/>
    </w:p>
    <w:p w14:paraId="2E7F1A35" w14:textId="77777777" w:rsidR="00497037" w:rsidRDefault="00497037" w:rsidP="00497037"/>
    <w:p w14:paraId="41F7BED8" w14:textId="58614174" w:rsidR="00497037" w:rsidRDefault="00497037">
      <w:pPr>
        <w:spacing w:after="160"/>
        <w:ind w:firstLine="0"/>
        <w:jc w:val="left"/>
      </w:pPr>
      <w:r>
        <w:br w:type="page"/>
      </w:r>
    </w:p>
    <w:p w14:paraId="2618E8F1" w14:textId="62A438C3" w:rsidR="00497037" w:rsidRDefault="00497037" w:rsidP="009D4B29">
      <w:pPr>
        <w:pStyle w:val="Tytu"/>
        <w:numPr>
          <w:ilvl w:val="0"/>
          <w:numId w:val="0"/>
        </w:numPr>
      </w:pPr>
      <w:bookmarkStart w:id="10" w:name="_Toc181624908"/>
      <w:r>
        <w:lastRenderedPageBreak/>
        <w:t>Spis rysunków</w:t>
      </w:r>
      <w:bookmarkEnd w:id="10"/>
    </w:p>
    <w:p w14:paraId="34ECB2A3" w14:textId="02D71FE5" w:rsidR="00497037" w:rsidRDefault="00C75C02" w:rsidP="00497037">
      <w:r>
        <w:t>Należy umieścić spis rysunków generowany automatycznie.</w:t>
      </w:r>
    </w:p>
    <w:p w14:paraId="56553412" w14:textId="1DBB7F11" w:rsidR="00497037" w:rsidRDefault="00497037">
      <w:pPr>
        <w:spacing w:after="160"/>
        <w:ind w:firstLine="0"/>
        <w:jc w:val="left"/>
      </w:pPr>
      <w:r>
        <w:br w:type="page"/>
      </w:r>
    </w:p>
    <w:p w14:paraId="3D067190" w14:textId="67994DEC" w:rsidR="00497037" w:rsidRDefault="00497037" w:rsidP="007E771D">
      <w:pPr>
        <w:pStyle w:val="Tytu"/>
        <w:numPr>
          <w:ilvl w:val="0"/>
          <w:numId w:val="0"/>
        </w:numPr>
      </w:pPr>
      <w:bookmarkStart w:id="11" w:name="_Toc181624909"/>
      <w:r>
        <w:lastRenderedPageBreak/>
        <w:t>Spis tabel</w:t>
      </w:r>
      <w:bookmarkEnd w:id="11"/>
    </w:p>
    <w:p w14:paraId="4A37E2DB" w14:textId="7DF57D90" w:rsidR="00C75C02" w:rsidRDefault="00C75C02" w:rsidP="00C75C02">
      <w:r>
        <w:t>Należy umieścić spis tabel generowany automatycznie.</w:t>
      </w:r>
    </w:p>
    <w:p w14:paraId="1EDE885B" w14:textId="77777777" w:rsidR="00497037" w:rsidRDefault="00497037" w:rsidP="00497037"/>
    <w:p w14:paraId="0B331D00" w14:textId="77777777" w:rsidR="00052079" w:rsidRDefault="00052079" w:rsidP="00497037"/>
    <w:p w14:paraId="7B7A0A42" w14:textId="13E87446" w:rsidR="00052079" w:rsidRDefault="00052079">
      <w:pPr>
        <w:spacing w:after="160"/>
        <w:ind w:firstLine="0"/>
        <w:jc w:val="left"/>
      </w:pPr>
      <w:r>
        <w:br w:type="page"/>
      </w:r>
    </w:p>
    <w:p w14:paraId="11DACE39" w14:textId="2B8CA832" w:rsidR="00055B4A" w:rsidRDefault="00052079" w:rsidP="00E653C5">
      <w:pPr>
        <w:pStyle w:val="Tytu"/>
        <w:numPr>
          <w:ilvl w:val="0"/>
          <w:numId w:val="0"/>
        </w:numPr>
      </w:pPr>
      <w:bookmarkStart w:id="12" w:name="_Toc181624910"/>
      <w:r w:rsidRPr="00052079">
        <w:lastRenderedPageBreak/>
        <w:t>Oświadczenie studenta o samodzielności pracy</w:t>
      </w:r>
      <w:bookmarkEnd w:id="12"/>
    </w:p>
    <w:p w14:paraId="5E3B5F77" w14:textId="2E104E8A" w:rsidR="00055B4A" w:rsidRDefault="00094180" w:rsidP="009F6F34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an Nowak</w:t>
      </w:r>
    </w:p>
    <w:p w14:paraId="12E0E29D" w14:textId="49A9DE25" w:rsidR="00052079" w:rsidRPr="00094180" w:rsidRDefault="00094180" w:rsidP="009F6F34">
      <w:pPr>
        <w:tabs>
          <w:tab w:val="center" w:pos="1418"/>
        </w:tabs>
        <w:ind w:firstLine="0"/>
        <w:jc w:val="left"/>
        <w:rPr>
          <w:sz w:val="18"/>
          <w:szCs w:val="18"/>
        </w:rPr>
      </w:pPr>
      <w:r>
        <w:rPr>
          <w:sz w:val="18"/>
          <w:szCs w:val="18"/>
        </w:rPr>
        <w:tab/>
      </w:r>
      <w:r w:rsidR="00052079" w:rsidRPr="00094180">
        <w:rPr>
          <w:sz w:val="18"/>
          <w:szCs w:val="18"/>
        </w:rPr>
        <w:t>Imię i nazwisko studenta</w:t>
      </w:r>
    </w:p>
    <w:p w14:paraId="1E0A1D1C" w14:textId="28BB012F" w:rsidR="00094180" w:rsidRDefault="00823B89" w:rsidP="00094180">
      <w:pPr>
        <w:ind w:right="5528" w:firstLine="0"/>
      </w:pPr>
      <w:r>
        <w:t>Wydział Nauk Ścisłych i Technicznych</w:t>
      </w:r>
    </w:p>
    <w:p w14:paraId="2E185105" w14:textId="3BC3A476" w:rsidR="00094180" w:rsidRDefault="00094180" w:rsidP="009F6F34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</w:r>
      <w:r w:rsidR="009F6F34">
        <w:t>Informatyka</w:t>
      </w:r>
    </w:p>
    <w:p w14:paraId="6669F032" w14:textId="64DADC0A" w:rsidR="00052079" w:rsidRPr="00094180" w:rsidRDefault="00094180" w:rsidP="009F6F34">
      <w:pPr>
        <w:tabs>
          <w:tab w:val="center" w:pos="1418"/>
        </w:tabs>
        <w:ind w:firstLine="0"/>
        <w:jc w:val="left"/>
        <w:rPr>
          <w:sz w:val="18"/>
          <w:szCs w:val="18"/>
        </w:rPr>
      </w:pPr>
      <w:r w:rsidRPr="00094180">
        <w:rPr>
          <w:sz w:val="18"/>
          <w:szCs w:val="18"/>
        </w:rPr>
        <w:tab/>
      </w:r>
      <w:r w:rsidR="00052079" w:rsidRPr="00094180">
        <w:rPr>
          <w:sz w:val="18"/>
          <w:szCs w:val="18"/>
        </w:rPr>
        <w:t>Nazwa kierunku</w:t>
      </w:r>
    </w:p>
    <w:p w14:paraId="6D5CC26F" w14:textId="45D38909" w:rsidR="00094180" w:rsidRDefault="00094180" w:rsidP="009F6F34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n12345</w:t>
      </w:r>
    </w:p>
    <w:p w14:paraId="1A9C18C8" w14:textId="310F1B07" w:rsidR="00094180" w:rsidRPr="00094180" w:rsidRDefault="00094180" w:rsidP="009F6F34">
      <w:pPr>
        <w:tabs>
          <w:tab w:val="center" w:pos="1418"/>
        </w:tabs>
        <w:ind w:firstLine="0"/>
        <w:jc w:val="left"/>
        <w:rPr>
          <w:sz w:val="18"/>
          <w:szCs w:val="18"/>
        </w:rPr>
      </w:pPr>
      <w:r w:rsidRPr="00094180">
        <w:rPr>
          <w:sz w:val="18"/>
          <w:szCs w:val="18"/>
        </w:rPr>
        <w:tab/>
      </w:r>
      <w:r>
        <w:rPr>
          <w:sz w:val="18"/>
          <w:szCs w:val="18"/>
        </w:rPr>
        <w:t>Nr albumu</w:t>
      </w:r>
    </w:p>
    <w:p w14:paraId="09A95F1B" w14:textId="7F1F682D" w:rsidR="00052079" w:rsidRDefault="00052079" w:rsidP="00094180">
      <w:pPr>
        <w:spacing w:before="1080"/>
        <w:ind w:firstLine="0"/>
      </w:pPr>
      <w:r>
        <w:t xml:space="preserve">Oświadczam, że moja praca projektowa pt.: </w:t>
      </w:r>
      <w:r w:rsidR="009D4B29">
        <w:t>„Tytuł pracy”</w:t>
      </w:r>
    </w:p>
    <w:p w14:paraId="7168DC60" w14:textId="4EEF2CE5" w:rsidR="00052079" w:rsidRDefault="00052079" w:rsidP="00052079">
      <w:pPr>
        <w:pStyle w:val="Akapitzlist"/>
        <w:numPr>
          <w:ilvl w:val="0"/>
          <w:numId w:val="15"/>
        </w:numPr>
      </w:pPr>
      <w:r>
        <w:t>została przygotowana przeze mnie samodzielnie,</w:t>
      </w:r>
    </w:p>
    <w:p w14:paraId="5EDB3E4B" w14:textId="5F4233C5" w:rsidR="00052079" w:rsidRDefault="00052079" w:rsidP="00052079">
      <w:pPr>
        <w:pStyle w:val="Akapitzlist"/>
        <w:numPr>
          <w:ilvl w:val="0"/>
          <w:numId w:val="15"/>
        </w:numPr>
      </w:pPr>
      <w:r>
        <w:t>nie narusza praw autorskich w rozumieniu ustawy z dnia 4 lutego 1994 roku o prawie autorskim i prawach pokrewnych (t.j. Dz.U. z 2021 r., poz. 1062) oraz dóbr osobistych chronionych prawem cywilnym,</w:t>
      </w:r>
    </w:p>
    <w:p w14:paraId="2D906909" w14:textId="0CFC7C37" w:rsidR="00052079" w:rsidRDefault="00052079" w:rsidP="00EC73B3">
      <w:pPr>
        <w:pStyle w:val="Akapitzlist"/>
        <w:numPr>
          <w:ilvl w:val="0"/>
          <w:numId w:val="15"/>
        </w:numPr>
      </w:pPr>
      <w:r>
        <w:t>nie zawiera danych i informacji, które uzyskałem/am w sposób niedozwolony</w:t>
      </w:r>
    </w:p>
    <w:p w14:paraId="447B3463" w14:textId="27C3BA88" w:rsidR="00EC73B3" w:rsidRPr="00052079" w:rsidRDefault="00EC73B3" w:rsidP="00EC73B3">
      <w:pPr>
        <w:pBdr>
          <w:top w:val="dotted" w:sz="4" w:space="1" w:color="auto"/>
        </w:pBdr>
        <w:tabs>
          <w:tab w:val="left" w:pos="6663"/>
        </w:tabs>
        <w:spacing w:before="1560"/>
        <w:ind w:left="5670" w:firstLine="0"/>
      </w:pPr>
      <w:r>
        <w:tab/>
        <w:t>podpis studenta</w:t>
      </w:r>
    </w:p>
    <w:sectPr w:rsidR="00EC73B3" w:rsidRPr="00052079" w:rsidSect="00606776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29E4C5" w14:textId="77777777" w:rsidR="00AA417D" w:rsidRDefault="00AA417D">
      <w:pPr>
        <w:spacing w:after="0" w:line="240" w:lineRule="auto"/>
      </w:pPr>
      <w:r>
        <w:separator/>
      </w:r>
    </w:p>
  </w:endnote>
  <w:endnote w:type="continuationSeparator" w:id="0">
    <w:p w14:paraId="29D3457A" w14:textId="77777777" w:rsidR="00AA417D" w:rsidRDefault="00AA41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16F70E" w14:textId="77777777" w:rsidR="00AA417D" w:rsidRDefault="00AA417D">
      <w:pPr>
        <w:spacing w:after="0" w:line="240" w:lineRule="auto"/>
      </w:pPr>
      <w:r>
        <w:separator/>
      </w:r>
    </w:p>
  </w:footnote>
  <w:footnote w:type="continuationSeparator" w:id="0">
    <w:p w14:paraId="4CADF19D" w14:textId="77777777" w:rsidR="00AA417D" w:rsidRDefault="00AA41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37064"/>
    <w:multiLevelType w:val="hybridMultilevel"/>
    <w:tmpl w:val="EAF68162"/>
    <w:lvl w:ilvl="0" w:tplc="697083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32162"/>
    <w:multiLevelType w:val="hybridMultilevel"/>
    <w:tmpl w:val="BA40AC1A"/>
    <w:lvl w:ilvl="0" w:tplc="0FDEF5A8">
      <w:start w:val="1"/>
      <w:numFmt w:val="decimal"/>
      <w:pStyle w:val="Tytu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6E4596"/>
    <w:multiLevelType w:val="hybridMultilevel"/>
    <w:tmpl w:val="8FE01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CE232A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3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724257433">
    <w:abstractNumId w:val="10"/>
  </w:num>
  <w:num w:numId="2" w16cid:durableId="1929844153">
    <w:abstractNumId w:val="5"/>
  </w:num>
  <w:num w:numId="3" w16cid:durableId="905838637">
    <w:abstractNumId w:val="9"/>
  </w:num>
  <w:num w:numId="4" w16cid:durableId="645470343">
    <w:abstractNumId w:val="14"/>
  </w:num>
  <w:num w:numId="5" w16cid:durableId="141502820">
    <w:abstractNumId w:val="3"/>
  </w:num>
  <w:num w:numId="6" w16cid:durableId="991905298">
    <w:abstractNumId w:val="13"/>
  </w:num>
  <w:num w:numId="7" w16cid:durableId="374428078">
    <w:abstractNumId w:val="7"/>
  </w:num>
  <w:num w:numId="8" w16cid:durableId="791435801">
    <w:abstractNumId w:val="0"/>
  </w:num>
  <w:num w:numId="9" w16cid:durableId="1792898207">
    <w:abstractNumId w:val="8"/>
  </w:num>
  <w:num w:numId="10" w16cid:durableId="1875534898">
    <w:abstractNumId w:val="2"/>
  </w:num>
  <w:num w:numId="11" w16cid:durableId="866911507">
    <w:abstractNumId w:val="12"/>
  </w:num>
  <w:num w:numId="12" w16cid:durableId="850801539">
    <w:abstractNumId w:val="15"/>
  </w:num>
  <w:num w:numId="13" w16cid:durableId="2134402470">
    <w:abstractNumId w:val="8"/>
  </w:num>
  <w:num w:numId="14" w16cid:durableId="1441336163">
    <w:abstractNumId w:val="8"/>
  </w:num>
  <w:num w:numId="15" w16cid:durableId="479814230">
    <w:abstractNumId w:val="11"/>
  </w:num>
  <w:num w:numId="16" w16cid:durableId="1790932036">
    <w:abstractNumId w:val="6"/>
  </w:num>
  <w:num w:numId="17" w16cid:durableId="1543860512">
    <w:abstractNumId w:val="1"/>
  </w:num>
  <w:num w:numId="18" w16cid:durableId="16804225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52079"/>
    <w:rsid w:val="00055B4A"/>
    <w:rsid w:val="00094180"/>
    <w:rsid w:val="000B48BC"/>
    <w:rsid w:val="000B6FC1"/>
    <w:rsid w:val="000E30C8"/>
    <w:rsid w:val="0010598B"/>
    <w:rsid w:val="0018284C"/>
    <w:rsid w:val="0019043F"/>
    <w:rsid w:val="00190C61"/>
    <w:rsid w:val="00217B1E"/>
    <w:rsid w:val="00236082"/>
    <w:rsid w:val="00241E47"/>
    <w:rsid w:val="00270274"/>
    <w:rsid w:val="00287408"/>
    <w:rsid w:val="002A09AD"/>
    <w:rsid w:val="002C047A"/>
    <w:rsid w:val="0031312D"/>
    <w:rsid w:val="00333424"/>
    <w:rsid w:val="003422EF"/>
    <w:rsid w:val="003761DE"/>
    <w:rsid w:val="0038613B"/>
    <w:rsid w:val="003A5BAB"/>
    <w:rsid w:val="003C1039"/>
    <w:rsid w:val="003D766C"/>
    <w:rsid w:val="003E3861"/>
    <w:rsid w:val="003E72AC"/>
    <w:rsid w:val="00405BE9"/>
    <w:rsid w:val="00450D5F"/>
    <w:rsid w:val="00497037"/>
    <w:rsid w:val="004F4907"/>
    <w:rsid w:val="00554C94"/>
    <w:rsid w:val="00566BD2"/>
    <w:rsid w:val="0058372E"/>
    <w:rsid w:val="00604978"/>
    <w:rsid w:val="006402B9"/>
    <w:rsid w:val="006E7BA5"/>
    <w:rsid w:val="007249EF"/>
    <w:rsid w:val="00751397"/>
    <w:rsid w:val="007817E3"/>
    <w:rsid w:val="007B7A0B"/>
    <w:rsid w:val="007E771D"/>
    <w:rsid w:val="008129EC"/>
    <w:rsid w:val="00821579"/>
    <w:rsid w:val="00823B89"/>
    <w:rsid w:val="0086219B"/>
    <w:rsid w:val="00933931"/>
    <w:rsid w:val="00963087"/>
    <w:rsid w:val="009C0AC8"/>
    <w:rsid w:val="009D4B29"/>
    <w:rsid w:val="009F5ABD"/>
    <w:rsid w:val="009F6F34"/>
    <w:rsid w:val="00AA417D"/>
    <w:rsid w:val="00B11E23"/>
    <w:rsid w:val="00B13204"/>
    <w:rsid w:val="00B226A3"/>
    <w:rsid w:val="00B461FB"/>
    <w:rsid w:val="00C416C0"/>
    <w:rsid w:val="00C67B79"/>
    <w:rsid w:val="00C75C02"/>
    <w:rsid w:val="00CB10AB"/>
    <w:rsid w:val="00CB4506"/>
    <w:rsid w:val="00CC3C5A"/>
    <w:rsid w:val="00CF7B2A"/>
    <w:rsid w:val="00D3720E"/>
    <w:rsid w:val="00D72EA6"/>
    <w:rsid w:val="00DA3B0C"/>
    <w:rsid w:val="00DF7529"/>
    <w:rsid w:val="00E262B3"/>
    <w:rsid w:val="00E638CD"/>
    <w:rsid w:val="00E63B31"/>
    <w:rsid w:val="00E653C5"/>
    <w:rsid w:val="00EC0B9F"/>
    <w:rsid w:val="00EC73B3"/>
    <w:rsid w:val="00F0233D"/>
    <w:rsid w:val="00F21B4B"/>
    <w:rsid w:val="00F47257"/>
    <w:rsid w:val="00F738D8"/>
    <w:rsid w:val="00FD1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72EA6"/>
    <w:pPr>
      <w:spacing w:after="120"/>
      <w:ind w:firstLine="340"/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9D4B29"/>
    <w:pPr>
      <w:numPr>
        <w:numId w:val="18"/>
      </w:numPr>
      <w:spacing w:before="120" w:after="1320"/>
      <w:contextualSpacing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9D4B29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0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CA61B18018DA4AB26A0E92DA653847" ma:contentTypeVersion="4" ma:contentTypeDescription="Utwórz nowy dokument." ma:contentTypeScope="" ma:versionID="7427712f47719b99bd8a543d39c9034d">
  <xsd:schema xmlns:xsd="http://www.w3.org/2001/XMLSchema" xmlns:xs="http://www.w3.org/2001/XMLSchema" xmlns:p="http://schemas.microsoft.com/office/2006/metadata/properties" xmlns:ns2="0bfd9057-b845-493a-adb8-a4524783e124" targetNamespace="http://schemas.microsoft.com/office/2006/metadata/properties" ma:root="true" ma:fieldsID="072cdb5e7c131205cd4de7d67c29a09c" ns2:_="">
    <xsd:import namespace="0bfd9057-b845-493a-adb8-a4524783e1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fd9057-b845-493a-adb8-a4524783e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9A376A-9AD9-4A96-8BB9-C55EA095A599}"/>
</file>

<file path=customXml/itemProps3.xml><?xml version="1.0" encoding="utf-8"?>
<ds:datastoreItem xmlns:ds="http://schemas.openxmlformats.org/officeDocument/2006/customXml" ds:itemID="{AD360CF1-4648-4428-88C0-87820DCE7354}"/>
</file>

<file path=customXml/itemProps4.xml><?xml version="1.0" encoding="utf-8"?>
<ds:datastoreItem xmlns:ds="http://schemas.openxmlformats.org/officeDocument/2006/customXml" ds:itemID="{B60C74D6-EB0A-4E07-802A-A50DA8142D7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11</Pages>
  <Words>434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Ewa Żesławska</cp:lastModifiedBy>
  <cp:revision>32</cp:revision>
  <dcterms:created xsi:type="dcterms:W3CDTF">2023-10-16T06:14:00Z</dcterms:created>
  <dcterms:modified xsi:type="dcterms:W3CDTF">2025-01-14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daccceca8358016478539ea1b509e15ab3468dea1082f39febdc6abf1e4d1</vt:lpwstr>
  </property>
  <property fmtid="{D5CDD505-2E9C-101B-9397-08002B2CF9AE}" pid="3" name="ContentTypeId">
    <vt:lpwstr>0x01010003CA61B18018DA4AB26A0E92DA653847</vt:lpwstr>
  </property>
</Properties>
</file>